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2117" w:rsidRDefault="00CE1593">
      <w:r>
        <w:t xml:space="preserve">1. </w:t>
      </w:r>
      <w:r w:rsidR="00A77993">
        <w:t>The</w:t>
      </w:r>
      <w:r>
        <w:t xml:space="preserve"> main goal of our company is to make </w:t>
      </w:r>
      <w:r w:rsidR="00A50E6F">
        <w:t>it one</w:t>
      </w:r>
      <w:r>
        <w:t xml:space="preserve"> of the establish </w:t>
      </w:r>
      <w:r w:rsidR="00A77993">
        <w:t>software company</w:t>
      </w:r>
      <w:r>
        <w:t xml:space="preserve"> in Bangladesh </w:t>
      </w:r>
    </w:p>
    <w:p w:rsidR="00CE1593" w:rsidRDefault="00CE1593">
      <w:r>
        <w:t>2. We collect requirement by giving the clear view of every step that the project need.</w:t>
      </w:r>
    </w:p>
    <w:p w:rsidR="00CE1593" w:rsidRDefault="00A77993">
      <w:r>
        <w:t>3. My</w:t>
      </w:r>
      <w:r w:rsidR="00CE1593">
        <w:t xml:space="preserve"> biggest </w:t>
      </w:r>
      <w:r>
        <w:t>strength is</w:t>
      </w:r>
      <w:r w:rsidR="00CE1593">
        <w:t xml:space="preserve"> the web </w:t>
      </w:r>
      <w:r>
        <w:t>technology and</w:t>
      </w:r>
      <w:r w:rsidR="00CE1593">
        <w:t xml:space="preserve"> my </w:t>
      </w:r>
      <w:r>
        <w:t>week strength</w:t>
      </w:r>
      <w:r w:rsidR="00CE1593">
        <w:t xml:space="preserve"> is I am always</w:t>
      </w:r>
      <w:r w:rsidR="00A50E6F">
        <w:t xml:space="preserve"> take my decision so quickly that suffer me.</w:t>
      </w:r>
    </w:p>
    <w:p w:rsidR="00CE1593" w:rsidRDefault="00A50E6F">
      <w:proofErr w:type="gramStart"/>
      <w:r>
        <w:t>4</w:t>
      </w:r>
      <w:r w:rsidR="00CE1593">
        <w:t xml:space="preserve">. </w:t>
      </w:r>
      <w:r w:rsidR="00A77993">
        <w:t xml:space="preserve"> My motivate</w:t>
      </w:r>
      <w:proofErr w:type="gramEnd"/>
      <w:r w:rsidR="00A77993">
        <w:t xml:space="preserve"> is “</w:t>
      </w:r>
      <w:r w:rsidR="00330761">
        <w:t>working hard one day I will reach my goal”</w:t>
      </w:r>
      <w:r w:rsidR="00A77993">
        <w:t>.</w:t>
      </w:r>
    </w:p>
    <w:p w:rsidR="00CE1593" w:rsidRDefault="00A77993">
      <w:r>
        <w:t>5</w:t>
      </w:r>
      <w:r w:rsidR="0065227F">
        <w:t xml:space="preserve">. </w:t>
      </w:r>
      <w:r>
        <w:t xml:space="preserve">The company consists d of 6 members .one </w:t>
      </w:r>
      <w:r w:rsidR="00A50E6F">
        <w:t>is HR</w:t>
      </w:r>
      <w:r>
        <w:t xml:space="preserve"> .one is graphic designer.one is it executive also marketing and we</w:t>
      </w:r>
      <w:r w:rsidR="00A50E6F">
        <w:t xml:space="preserve"> are two bac</w:t>
      </w:r>
      <w:r>
        <w:t xml:space="preserve">k end developer and also our team have WordPress developer </w:t>
      </w:r>
    </w:p>
    <w:p w:rsidR="0065227F" w:rsidRDefault="00A77993">
      <w:r>
        <w:t>6.</w:t>
      </w:r>
      <w:r w:rsidR="0065227F">
        <w:t xml:space="preserve"> The team mange by our team leader who is also the main develop</w:t>
      </w:r>
      <w:r w:rsidR="00A50E6F">
        <w:t>er</w:t>
      </w:r>
      <w:r w:rsidR="0065227F">
        <w:t xml:space="preserve"> of our company</w:t>
      </w:r>
      <w:r>
        <w:t>.</w:t>
      </w:r>
      <w:r w:rsidR="0065227F">
        <w:t xml:space="preserve"> </w:t>
      </w:r>
      <w:r w:rsidR="00330761">
        <w:t>We</w:t>
      </w:r>
      <w:r w:rsidR="0065227F">
        <w:t xml:space="preserve"> are three </w:t>
      </w:r>
      <w:r w:rsidR="00330761">
        <w:t>developer working</w:t>
      </w:r>
      <w:r>
        <w:t xml:space="preserve"> his </w:t>
      </w:r>
      <w:r w:rsidR="00330761">
        <w:t>direction.</w:t>
      </w:r>
    </w:p>
    <w:p w:rsidR="0065227F" w:rsidRDefault="0065227F">
      <w:r>
        <w:t>7. One</w:t>
      </w:r>
      <w:r w:rsidR="00A50E6F">
        <w:t xml:space="preserve"> of the </w:t>
      </w:r>
      <w:r w:rsidR="00224DD0">
        <w:t>reputed IT</w:t>
      </w:r>
      <w:r w:rsidR="00A50E6F">
        <w:t xml:space="preserve"> </w:t>
      </w:r>
      <w:r>
        <w:t xml:space="preserve">firm in </w:t>
      </w:r>
      <w:bookmarkStart w:id="0" w:name="_GoBack"/>
      <w:bookmarkEnd w:id="0"/>
      <w:r w:rsidR="00224DD0">
        <w:t>Bangladesh.</w:t>
      </w:r>
    </w:p>
    <w:p w:rsidR="0065227F" w:rsidRDefault="0065227F">
      <w:r>
        <w:t>8. The challenging</w:t>
      </w:r>
      <w:r w:rsidR="00224DD0">
        <w:t xml:space="preserve"> Task for the team to</w:t>
      </w:r>
      <w:r>
        <w:t xml:space="preserve"> </w:t>
      </w:r>
      <w:r w:rsidR="00224DD0">
        <w:t>maintain</w:t>
      </w:r>
      <w:r>
        <w:t xml:space="preserve"> the scheduling of client deadline.</w:t>
      </w:r>
    </w:p>
    <w:sectPr w:rsidR="006522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NjIwMTY1MjGzNDFQ0lEKTi0uzszPAykwrAUAPzqLISwAAAA="/>
  </w:docVars>
  <w:rsids>
    <w:rsidRoot w:val="003779C1"/>
    <w:rsid w:val="00224DD0"/>
    <w:rsid w:val="00330761"/>
    <w:rsid w:val="003779C1"/>
    <w:rsid w:val="00402EFF"/>
    <w:rsid w:val="004416A1"/>
    <w:rsid w:val="0065227F"/>
    <w:rsid w:val="00A50E6F"/>
    <w:rsid w:val="00A54E3B"/>
    <w:rsid w:val="00A77993"/>
    <w:rsid w:val="00CE1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9094B"/>
  <w15:chartTrackingRefBased/>
  <w15:docId w15:val="{CB78FC99-4F1B-4F4E-AD9F-CBB1E1428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yamat</dc:creator>
  <cp:keywords/>
  <dc:description/>
  <cp:lastModifiedBy>Neyamat</cp:lastModifiedBy>
  <cp:revision>4</cp:revision>
  <dcterms:created xsi:type="dcterms:W3CDTF">2018-07-31T17:33:00Z</dcterms:created>
  <dcterms:modified xsi:type="dcterms:W3CDTF">2018-07-31T18:22:00Z</dcterms:modified>
</cp:coreProperties>
</file>